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2721" w:rsidRPr="003435A4" w:rsidRDefault="00912721" w:rsidP="00912721">
      <w:pPr>
        <w:jc w:val="center"/>
        <w:rPr>
          <w:rFonts w:ascii="Times New Roman" w:hAnsi="Times New Roman" w:cs="Times New Roman"/>
          <w:sz w:val="21"/>
          <w:szCs w:val="21"/>
          <w:lang w:val="es-MX"/>
        </w:rPr>
      </w:pPr>
      <w:bookmarkStart w:id="0" w:name="_GoBack"/>
      <w:bookmarkEnd w:id="0"/>
      <w:r w:rsidRPr="003435A4">
        <w:rPr>
          <w:rFonts w:ascii="Times New Roman" w:hAnsi="Times New Roman" w:cs="Times New Roman"/>
          <w:sz w:val="21"/>
          <w:szCs w:val="21"/>
          <w:lang w:val="es-MX"/>
        </w:rPr>
        <w:t>ESCUELA PRIMARIA de HAZELWOOD</w:t>
      </w:r>
    </w:p>
    <w:p w:rsidR="00912721" w:rsidRDefault="00912721" w:rsidP="00912721">
      <w:pPr>
        <w:jc w:val="center"/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Política de Participación de los Padres</w:t>
      </w:r>
    </w:p>
    <w:p w:rsidR="0075229B" w:rsidRPr="003435A4" w:rsidRDefault="0075229B" w:rsidP="00912721">
      <w:pPr>
        <w:jc w:val="center"/>
        <w:rPr>
          <w:rFonts w:ascii="Times New Roman" w:hAnsi="Times New Roman" w:cs="Times New Roman"/>
          <w:sz w:val="21"/>
          <w:szCs w:val="21"/>
          <w:lang w:val="es-MX"/>
        </w:rPr>
      </w:pPr>
      <w:r>
        <w:rPr>
          <w:rFonts w:ascii="Times New Roman" w:hAnsi="Times New Roman" w:cs="Times New Roman"/>
          <w:sz w:val="21"/>
          <w:szCs w:val="21"/>
          <w:lang w:val="es-MX"/>
        </w:rPr>
        <w:t>2020-2021</w:t>
      </w:r>
    </w:p>
    <w:p w:rsidR="00425723" w:rsidRPr="003435A4" w:rsidRDefault="004E0E4A" w:rsidP="00425723">
      <w:p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La e</w:t>
      </w:r>
      <w:r w:rsidR="00425723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scuela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de</w:t>
      </w:r>
      <w:r w:rsidR="00425723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proofErr w:type="spellStart"/>
      <w:r w:rsidR="00425723" w:rsidRPr="003435A4">
        <w:rPr>
          <w:rFonts w:ascii="Times New Roman" w:hAnsi="Times New Roman" w:cs="Times New Roman"/>
          <w:sz w:val="21"/>
          <w:szCs w:val="21"/>
          <w:lang w:val="es-MX"/>
        </w:rPr>
        <w:t>Hazelwood</w:t>
      </w:r>
      <w:proofErr w:type="spellEnd"/>
      <w:r w:rsidR="00295D4C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proofErr w:type="spellStart"/>
      <w:r w:rsidR="00295D4C" w:rsidRPr="003435A4">
        <w:rPr>
          <w:rFonts w:ascii="Times New Roman" w:hAnsi="Times New Roman" w:cs="Times New Roman"/>
          <w:sz w:val="21"/>
          <w:szCs w:val="21"/>
          <w:lang w:val="es-MX"/>
        </w:rPr>
        <w:t>Elementary</w:t>
      </w:r>
      <w:proofErr w:type="spellEnd"/>
      <w:r w:rsidR="00295D4C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r w:rsidR="00425723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reconoce que sinergia con los padres en la educación de sus hijos contribuye en gran medida al éxito de los estudiantes y el éxito de nuestra escuela. Nos esforzamos por crear un ambiente de escuela abierta, amable donde las políticas y los programas escolares se comunican claramente a nuestros estudiantes y padres de familia, y en el que animamos a los padres a participar activamente en las diversas actividades y programas que se ofrecen durante todo el año.</w:t>
      </w:r>
    </w:p>
    <w:p w:rsidR="00482A92" w:rsidRPr="00176697" w:rsidRDefault="00482A92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 xml:space="preserve">En </w:t>
      </w:r>
      <w:proofErr w:type="spellStart"/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>Hazelwood</w:t>
      </w:r>
      <w:proofErr w:type="spellEnd"/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proofErr w:type="spellStart"/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>Elementary</w:t>
      </w:r>
      <w:proofErr w:type="spellEnd"/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proofErr w:type="spellStart"/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>School</w:t>
      </w:r>
      <w:proofErr w:type="spellEnd"/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r w:rsidRPr="00176697">
        <w:rPr>
          <w:rFonts w:ascii="Times New Roman" w:hAnsi="Times New Roman" w:cs="Times New Roman"/>
          <w:sz w:val="21"/>
          <w:szCs w:val="21"/>
          <w:lang w:val="es-MX"/>
        </w:rPr>
        <w:t>nuestra</w:t>
      </w:r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 xml:space="preserve"> misión </w:t>
      </w:r>
      <w:r w:rsidRPr="00176697">
        <w:rPr>
          <w:rFonts w:ascii="Times New Roman" w:hAnsi="Times New Roman" w:cs="Times New Roman"/>
          <w:sz w:val="21"/>
          <w:szCs w:val="21"/>
          <w:lang w:val="es-MX"/>
        </w:rPr>
        <w:t xml:space="preserve">es empoderar todos los estudiantes para tener su potencial infinito. </w:t>
      </w:r>
    </w:p>
    <w:p w:rsidR="009C3A9A" w:rsidRPr="00176697" w:rsidRDefault="00482A92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 xml:space="preserve">Abrazamos </w:t>
      </w:r>
      <w:r w:rsidR="009C3A9A" w:rsidRPr="00176697">
        <w:rPr>
          <w:rFonts w:ascii="Times New Roman" w:hAnsi="Times New Roman" w:cs="Times New Roman"/>
          <w:sz w:val="21"/>
          <w:szCs w:val="21"/>
          <w:lang w:val="es-MX"/>
        </w:rPr>
        <w:t>PLOTTHOUND PRIDE.</w:t>
      </w:r>
    </w:p>
    <w:p w:rsidR="009C3A9A" w:rsidRPr="00176697" w:rsidRDefault="00482A92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>Positividad</w:t>
      </w:r>
    </w:p>
    <w:p w:rsidR="009C3A9A" w:rsidRPr="00176697" w:rsidRDefault="009C3A9A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>R</w:t>
      </w:r>
      <w:r w:rsidR="00482A92" w:rsidRPr="00176697">
        <w:rPr>
          <w:rFonts w:ascii="Times New Roman" w:hAnsi="Times New Roman" w:cs="Times New Roman"/>
          <w:sz w:val="21"/>
          <w:szCs w:val="21"/>
          <w:lang w:val="es-MX"/>
        </w:rPr>
        <w:t>espeto</w:t>
      </w:r>
    </w:p>
    <w:p w:rsidR="009C3A9A" w:rsidRPr="00176697" w:rsidRDefault="00482A92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>Integridad</w:t>
      </w:r>
    </w:p>
    <w:p w:rsidR="009C3A9A" w:rsidRPr="00176697" w:rsidRDefault="00482A92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>Determinación</w:t>
      </w:r>
    </w:p>
    <w:p w:rsidR="009C3A9A" w:rsidRDefault="00482A92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176697">
        <w:rPr>
          <w:rFonts w:ascii="Times New Roman" w:hAnsi="Times New Roman" w:cs="Times New Roman"/>
          <w:sz w:val="21"/>
          <w:szCs w:val="21"/>
          <w:lang w:val="es-MX"/>
        </w:rPr>
        <w:t>Esfuerzo</w:t>
      </w:r>
    </w:p>
    <w:p w:rsidR="009C3A9A" w:rsidRDefault="009C3A9A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</w:p>
    <w:p w:rsidR="009C3A9A" w:rsidRPr="003435A4" w:rsidRDefault="009C3A9A" w:rsidP="009C3A9A">
      <w:pPr>
        <w:spacing w:after="0" w:line="240" w:lineRule="auto"/>
        <w:rPr>
          <w:rFonts w:ascii="Times New Roman" w:hAnsi="Times New Roman" w:cs="Times New Roman"/>
          <w:sz w:val="21"/>
          <w:szCs w:val="21"/>
          <w:lang w:val="es-MX"/>
        </w:rPr>
      </w:pPr>
    </w:p>
    <w:p w:rsidR="007C442A" w:rsidRPr="003435A4" w:rsidRDefault="00F818D4" w:rsidP="009E339E">
      <w:p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Comenzando con el fin en mente, hemos establecido los siguientes objetivos para animar y promover la participación de padres en eventos y actividades de la escuela:</w:t>
      </w:r>
    </w:p>
    <w:p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Vamos a educar a los padres acerca de nuestro programa </w:t>
      </w:r>
      <w:r w:rsidR="006F5574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de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Título I en la primera reunión anual de </w:t>
      </w:r>
      <w:r w:rsidR="006F5574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Open </w:t>
      </w:r>
      <w:proofErr w:type="spellStart"/>
      <w:r w:rsidR="006F5574" w:rsidRPr="003435A4">
        <w:rPr>
          <w:rFonts w:ascii="Times New Roman" w:hAnsi="Times New Roman" w:cs="Times New Roman"/>
          <w:sz w:val="21"/>
          <w:szCs w:val="21"/>
          <w:lang w:val="es-MX"/>
        </w:rPr>
        <w:t>House</w:t>
      </w:r>
      <w:proofErr w:type="spellEnd"/>
      <w:r w:rsidRPr="003435A4">
        <w:rPr>
          <w:rFonts w:ascii="Times New Roman" w:hAnsi="Times New Roman" w:cs="Times New Roman"/>
          <w:sz w:val="21"/>
          <w:szCs w:val="21"/>
          <w:lang w:val="es-MX"/>
        </w:rPr>
        <w:t>.</w:t>
      </w:r>
    </w:p>
    <w:p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Distribuiremos </w:t>
      </w:r>
      <w:r w:rsidR="00147E16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pólices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del sistema</w:t>
      </w:r>
      <w:r w:rsidR="00147E16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educativo en relación a la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participación de padres durante la apertura de la escuela.</w:t>
      </w:r>
    </w:p>
    <w:p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Vamos a 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hablar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con los padres de la 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>e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scuela 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>sobre El C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ompacto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de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Hogar-Escuela </w:t>
      </w:r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de </w:t>
      </w:r>
      <w:proofErr w:type="spellStart"/>
      <w:r w:rsidRPr="003435A4">
        <w:rPr>
          <w:rFonts w:ascii="Times New Roman" w:hAnsi="Times New Roman" w:cs="Times New Roman"/>
          <w:sz w:val="21"/>
          <w:szCs w:val="21"/>
          <w:lang w:val="es-MX"/>
        </w:rPr>
        <w:t>Hazelwood</w:t>
      </w:r>
      <w:proofErr w:type="spellEnd"/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proofErr w:type="spellStart"/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>Elemetary</w:t>
      </w:r>
      <w:proofErr w:type="spellEnd"/>
      <w:r w:rsidR="007B4AA5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que pone de relieve las responsabilidades compartidas para el aprendizaje de los estudiantes.</w:t>
      </w:r>
    </w:p>
    <w:p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Le proporcionaremos oportunidades para que los padres entiendan currículo académico de sus hijos.</w:t>
      </w:r>
    </w:p>
    <w:p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proporcionar información sobre las cuestiones curriculares, evaluaciones académicas, y otros temas relevantes.</w:t>
      </w:r>
    </w:p>
    <w:p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proporcionar a los padres con el apoyo y materiales para ayudar a sus hijos en casa.</w:t>
      </w:r>
    </w:p>
    <w:p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animar a los padres a convertirse en participantes activos en la educación de sus hijos, ofreciendo un número flexible de reuniones y horarios de las reuniones para que sea conveniente para los padres a asistir. En estas reuniones, los padres recibirán las herramientas para ayudar a sus hijos a aprender en casa.</w:t>
      </w:r>
    </w:p>
    <w:p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Nos comunicaremos con los padres en el momento oportuno en relación con el progreso académico, eventos de clase, las políticas de toda la escuela, programas y actividades.</w:t>
      </w:r>
    </w:p>
    <w:p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Vamos a animar a los padres a participar como voluntarios en el salón o </w:t>
      </w:r>
      <w:r w:rsidR="00092198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hacer de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voluntarios </w:t>
      </w:r>
      <w:r w:rsidR="00092198"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en la escuela o como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 xml:space="preserve"> tutores.</w:t>
      </w:r>
    </w:p>
    <w:p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examinar los intereses y talentos de nuestros padres y utilizar esta información para atender mejor las necesidades de nuestros estudiantes.</w:t>
      </w:r>
    </w:p>
    <w:p w:rsidR="0004286C" w:rsidRPr="003435A4" w:rsidRDefault="0004286C" w:rsidP="000428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educar a los miembros del personal en relación con el valor de la participación de los padres y el impacto en el rendimiento estudiantil que estas contribuciones hacen.</w:t>
      </w:r>
    </w:p>
    <w:p w:rsidR="003435A4" w:rsidRDefault="0004286C" w:rsidP="003435A4">
      <w:pPr>
        <w:pStyle w:val="ListParagraph"/>
        <w:numPr>
          <w:ilvl w:val="0"/>
          <w:numId w:val="2"/>
        </w:numPr>
        <w:pBdr>
          <w:bottom w:val="single" w:sz="12" w:space="1" w:color="auto"/>
        </w:pBdr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Vamos a ofrecer oportunidades a los padres y miembros de la comunidad para aprender sobre los 7 hábitos, y vamos a animar a las familias a integrar los hábitos en casa.</w:t>
      </w:r>
    </w:p>
    <w:p w:rsidR="003435A4" w:rsidRPr="003435A4" w:rsidRDefault="003435A4" w:rsidP="003435A4">
      <w:pPr>
        <w:tabs>
          <w:tab w:val="left" w:pos="3300"/>
        </w:tabs>
        <w:spacing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 w:rsidRPr="003435A4">
        <w:rPr>
          <w:rFonts w:ascii="Times New Roman" w:hAnsi="Times New Roman" w:cs="Times New Roman"/>
          <w:sz w:val="21"/>
          <w:szCs w:val="21"/>
          <w:lang w:val="es-MX"/>
        </w:rPr>
        <w:t>Queridos Padres.</w:t>
      </w:r>
    </w:p>
    <w:p w:rsidR="003435A4" w:rsidRPr="003435A4" w:rsidRDefault="003435A4" w:rsidP="003435A4">
      <w:pPr>
        <w:tabs>
          <w:tab w:val="left" w:pos="3300"/>
        </w:tabs>
        <w:spacing w:line="240" w:lineRule="auto"/>
        <w:rPr>
          <w:rFonts w:ascii="Times New Roman" w:hAnsi="Times New Roman" w:cs="Times New Roman"/>
          <w:sz w:val="21"/>
          <w:szCs w:val="21"/>
          <w:lang w:val="es-MX"/>
        </w:rPr>
      </w:pPr>
      <w:r>
        <w:rPr>
          <w:rFonts w:ascii="Times New Roman" w:hAnsi="Times New Roman" w:cs="Times New Roman"/>
          <w:sz w:val="21"/>
          <w:szCs w:val="21"/>
          <w:lang w:val="es-MX"/>
        </w:rPr>
        <w:t xml:space="preserve">Si tienes un 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comentario y / o sugerencias sobre nuestra Política de Participación de los Padres ti</w:t>
      </w:r>
      <w:r>
        <w:rPr>
          <w:rFonts w:ascii="Times New Roman" w:hAnsi="Times New Roman" w:cs="Times New Roman"/>
          <w:sz w:val="21"/>
          <w:szCs w:val="21"/>
          <w:lang w:val="es-MX"/>
        </w:rPr>
        <w:t xml:space="preserve"> favor de escribir lo aqui</w:t>
      </w:r>
      <w:r w:rsidRPr="003435A4">
        <w:rPr>
          <w:rFonts w:ascii="Times New Roman" w:hAnsi="Times New Roman" w:cs="Times New Roman"/>
          <w:sz w:val="21"/>
          <w:szCs w:val="21"/>
          <w:lang w:val="es-MX"/>
        </w:rPr>
        <w:t>.</w:t>
      </w:r>
    </w:p>
    <w:sectPr w:rsidR="003435A4" w:rsidRPr="003435A4" w:rsidSect="007C442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510D0"/>
    <w:multiLevelType w:val="hybridMultilevel"/>
    <w:tmpl w:val="182EE3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C0D6D"/>
    <w:multiLevelType w:val="hybridMultilevel"/>
    <w:tmpl w:val="1E96D6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M1NzQ2MzUxMDVU0lEKTi0uzszPAykwrgUAk3FN2CwAAAA="/>
  </w:docVars>
  <w:rsids>
    <w:rsidRoot w:val="00912721"/>
    <w:rsid w:val="00011628"/>
    <w:rsid w:val="0004286C"/>
    <w:rsid w:val="00092198"/>
    <w:rsid w:val="00147E16"/>
    <w:rsid w:val="00176697"/>
    <w:rsid w:val="00193C91"/>
    <w:rsid w:val="00295D4C"/>
    <w:rsid w:val="003435A4"/>
    <w:rsid w:val="003B1BB7"/>
    <w:rsid w:val="003D5077"/>
    <w:rsid w:val="00425723"/>
    <w:rsid w:val="00482A92"/>
    <w:rsid w:val="004E0E4A"/>
    <w:rsid w:val="004F6D5D"/>
    <w:rsid w:val="0056127F"/>
    <w:rsid w:val="005F239E"/>
    <w:rsid w:val="006F5574"/>
    <w:rsid w:val="0075229B"/>
    <w:rsid w:val="007B4AA5"/>
    <w:rsid w:val="007C442A"/>
    <w:rsid w:val="00912721"/>
    <w:rsid w:val="009C3A9A"/>
    <w:rsid w:val="009E339E"/>
    <w:rsid w:val="00A17FBD"/>
    <w:rsid w:val="00B910E0"/>
    <w:rsid w:val="00BC4F5D"/>
    <w:rsid w:val="00CB20FD"/>
    <w:rsid w:val="00D24A69"/>
    <w:rsid w:val="00F800DE"/>
    <w:rsid w:val="00F81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ED4F74-A25C-40A1-9233-56FCD76FA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6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523E90-CECA-4ED4-A3A8-34A547899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jorie Rosado</dc:creator>
  <cp:lastModifiedBy>Susanne Cauley</cp:lastModifiedBy>
  <cp:revision>3</cp:revision>
  <dcterms:created xsi:type="dcterms:W3CDTF">2020-05-28T13:40:00Z</dcterms:created>
  <dcterms:modified xsi:type="dcterms:W3CDTF">2020-05-28T14:40:00Z</dcterms:modified>
</cp:coreProperties>
</file>